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Pr="003D6D56" w:rsidRDefault="003D6D56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rPrChange w:id="0" w:author="Windows User" w:date="2021-11-11T15:48:00Z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rPrChange>
              </w:rPr>
            </w:pPr>
            <w:ins w:id="1" w:author="Windows User" w:date="2021-11-11T15:48:00Z"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Wong, Jony. 2010. </w:t>
              </w:r>
              <w:r w:rsidRPr="003D6D56">
                <w:rPr>
                  <w:rFonts w:ascii="Times New Roman" w:hAnsi="Times New Roman" w:cs="Times New Roman"/>
                  <w:i/>
                  <w:sz w:val="24"/>
                  <w:szCs w:val="24"/>
                  <w:rPrChange w:id="2" w:author="Windows User" w:date="2021-11-11T15:49:00Z">
                    <w:rPr>
                      <w:rFonts w:ascii="Times New Roman" w:hAnsi="Times New Roman" w:cs="Times New Roman"/>
                      <w:sz w:val="24"/>
                      <w:szCs w:val="24"/>
                    </w:rPr>
                  </w:rPrChange>
                </w:rPr>
                <w:t>Internet Marketing for Beginers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>: Jakarta. Elex Media Komputindo</w:t>
              </w:r>
            </w:ins>
            <w:ins w:id="3" w:author="Windows User" w:date="2021-11-11T16:00:00Z">
              <w:r w:rsidR="00996D07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Pr="004B7994" w:rsidRDefault="003D6D56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ins w:id="4" w:author="Windows User" w:date="2021-11-11T15:49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Helianthusonfri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, 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Jefferly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. 2016. </w:t>
              </w:r>
              <w:r w:rsidRPr="003D6D56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5" w:author="Windows User" w:date="2021-11-11T15:49:00Z">
                    <w:rPr>
                      <w:rFonts w:ascii="Times New Roman" w:hAnsi="Times New Roman" w:cs="Times New Roman"/>
                      <w:iCs/>
                      <w:sz w:val="24"/>
                      <w:szCs w:val="24"/>
                    </w:rPr>
                  </w:rPrChange>
                </w:rPr>
                <w:t>Facebook Marketing</w:t>
              </w:r>
              <w:r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: Jakarta. </w:t>
              </w:r>
              <w:r w:rsidRPr="004B7994">
                <w:rPr>
                  <w:rFonts w:ascii="Times New Roman" w:hAnsi="Times New Roman" w:cs="Times New Roman"/>
                  <w:sz w:val="24"/>
                  <w:szCs w:val="24"/>
                </w:rPr>
                <w:t>Elex Media Komputindo</w:t>
              </w:r>
            </w:ins>
            <w:ins w:id="6" w:author="Windows User" w:date="2021-11-11T16:00:00Z">
              <w:r w:rsidR="00996D07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:rsidR="003D6D56" w:rsidRPr="004B7994" w:rsidRDefault="003D6D56" w:rsidP="003D6D56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ins w:id="7" w:author="Windows User" w:date="2021-11-11T15:50:00Z"/>
                <w:rFonts w:ascii="Times New Roman" w:hAnsi="Times New Roman" w:cs="Times New Roman"/>
                <w:sz w:val="24"/>
                <w:szCs w:val="24"/>
                <w:lang w:val="en-US"/>
              </w:rPr>
            </w:pPr>
            <w:ins w:id="8" w:author="Windows User" w:date="2021-11-11T15:50:00Z"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Azhar, T.N., Trim B. 2005. </w:t>
              </w:r>
              <w:r w:rsidRPr="003D6D56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9" w:author="Windows User" w:date="2021-11-11T15:50:00Z">
                    <w:rPr>
                      <w:rFonts w:ascii="Times New Roman" w:hAnsi="Times New Roman" w:cs="Times New Roman"/>
                      <w:iCs/>
                      <w:sz w:val="24"/>
                      <w:szCs w:val="24"/>
                    </w:rPr>
                  </w:rPrChange>
                </w:rPr>
                <w:t>Jangan ke Dokter Lagi: Keajaiban Sistem Imun dan Kiat menghalau Penyakit</w:t>
              </w:r>
              <w:r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: Bandung. 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MQ Publishing</w:t>
              </w:r>
            </w:ins>
            <w:ins w:id="10" w:author="Windows User" w:date="2021-11-11T16:00:00Z">
              <w:r w:rsidR="00996D07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:rsidR="00974F1C" w:rsidRPr="003D6D56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rPrChange w:id="11" w:author="Windows User" w:date="2021-11-11T15:50:00Z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rPrChange>
              </w:rPr>
            </w:pP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:rsidR="00974F1C" w:rsidRPr="00996D07" w:rsidRDefault="003D6D56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rPrChange w:id="12" w:author="Windows User" w:date="2021-11-11T16:00:00Z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rPrChange>
              </w:rPr>
            </w:pPr>
            <w:ins w:id="13" w:author="Windows User" w:date="2021-11-11T15:51:00Z"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Osborne, J.W. 1993. </w:t>
              </w:r>
              <w:r w:rsidRPr="003D6D56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14" w:author="Windows User" w:date="2021-11-11T15:51:00Z">
                    <w:rPr>
                      <w:rFonts w:ascii="Times New Roman" w:hAnsi="Times New Roman" w:cs="Times New Roman"/>
                      <w:iCs/>
                      <w:sz w:val="24"/>
                      <w:szCs w:val="24"/>
                    </w:rPr>
                  </w:rPrChange>
                </w:rPr>
                <w:t>Kiat Berbicara di Depan Umum untuk Eksekutif</w:t>
              </w:r>
              <w:r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: Jakarta. 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Bumi Aksara</w:t>
              </w:r>
            </w:ins>
            <w:ins w:id="15" w:author="Windows User" w:date="2021-11-11T16:00:00Z">
              <w:r w:rsidR="00996D07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Issabelee 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ins w:id="16" w:author="Windows User" w:date="2021-11-11T15:51:00Z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:rsidR="003D6D56" w:rsidRPr="00996D07" w:rsidRDefault="003D6D56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rPrChange w:id="17" w:author="Windows User" w:date="2021-11-11T16:00:00Z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rPrChange>
              </w:rPr>
            </w:pPr>
            <w:ins w:id="18" w:author="Windows User" w:date="2021-11-11T15:52:00Z"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lastRenderedPageBreak/>
                <w:t>Arradon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, I. 2014. </w:t>
              </w:r>
              <w:r w:rsidRPr="003D6D56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19" w:author="Windows User" w:date="2021-11-11T15:52:00Z">
                    <w:rPr>
                      <w:rFonts w:ascii="Times New Roman" w:hAnsi="Times New Roman" w:cs="Times New Roman"/>
                      <w:iCs/>
                      <w:sz w:val="24"/>
                      <w:szCs w:val="24"/>
                    </w:rPr>
                  </w:rPrChange>
                </w:rPr>
                <w:t>Aceh, Contoh Penyelesaian Kejahatan Masa Lalu</w:t>
              </w:r>
              <w:r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. 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Kompas, 10 Februari 2014</w:t>
              </w:r>
            </w:ins>
            <w:ins w:id="20" w:author="Windows User" w:date="2021-11-11T16:00:00Z">
              <w:r w:rsidR="00996D07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974F1C" w:rsidRPr="003D6D56" w:rsidRDefault="003D6D56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rPrChange w:id="21" w:author="Windows User" w:date="2021-11-11T15:53:00Z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rPrChange>
              </w:rPr>
            </w:pPr>
            <w:ins w:id="22" w:author="Windows User" w:date="2021-11-11T15:52:00Z"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Trim, B. 2011. </w:t>
              </w:r>
            </w:ins>
            <w:ins w:id="23" w:author="Windows User" w:date="2021-11-11T15:53:00Z">
              <w:r w:rsidRPr="003D6D56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24" w:author="Windows User" w:date="2021-11-11T15:53:00Z">
                    <w:rPr>
                      <w:rFonts w:ascii="Times New Roman" w:hAnsi="Times New Roman" w:cs="Times New Roman"/>
                      <w:iCs/>
                      <w:sz w:val="24"/>
                      <w:szCs w:val="24"/>
                    </w:rPr>
                  </w:rPrChange>
                </w:rPr>
                <w:t>The Art of Stimulating Idea: Jurus Mendulang Ide dan Insaf agar Kaya di Jalan Menulis</w:t>
              </w:r>
              <w:r>
                <w:rPr>
                  <w:rFonts w:ascii="Times New Roman" w:hAnsi="Times New Roman" w:cs="Times New Roman"/>
                  <w:iCs/>
                  <w:sz w:val="24"/>
                  <w:szCs w:val="24"/>
                </w:rPr>
                <w:t>: Soo. Metagraf</w:t>
              </w:r>
            </w:ins>
            <w:ins w:id="25" w:author="Windows User" w:date="2021-11-11T16:00:00Z">
              <w:r w:rsidR="00996D07">
                <w:rPr>
                  <w:rFonts w:ascii="Times New Roman" w:hAnsi="Times New Roman" w:cs="Times New Roman"/>
                  <w:iCs/>
                  <w:sz w:val="24"/>
                  <w:szCs w:val="24"/>
                </w:rPr>
                <w:t>.</w:t>
              </w:r>
            </w:ins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:rsidR="00974F1C" w:rsidRPr="00996D07" w:rsidRDefault="003D6D56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rPrChange w:id="26" w:author="Windows User" w:date="2021-11-11T16:00:00Z">
                  <w:rPr>
                    <w:rFonts w:ascii="Times New Roman" w:hAnsi="Times New Roman" w:cs="Times New Roman"/>
                    <w:sz w:val="24"/>
                    <w:szCs w:val="24"/>
                    <w:lang w:val="en-US"/>
                  </w:rPr>
                </w:rPrChange>
              </w:rPr>
            </w:pPr>
            <w:ins w:id="27" w:author="Windows User" w:date="2021-11-11T15:53:00Z"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Trim, B. 2011. </w:t>
              </w:r>
              <w:r w:rsidRPr="003D6D56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28" w:author="Windows User" w:date="2021-11-11T15:54:00Z">
                    <w:rPr>
                      <w:rFonts w:ascii="Times New Roman" w:hAnsi="Times New Roman" w:cs="Times New Roman"/>
                      <w:iCs/>
                      <w:sz w:val="24"/>
                      <w:szCs w:val="24"/>
                    </w:rPr>
                  </w:rPrChange>
                </w:rPr>
                <w:t>Muhammad Effect: Getaran yang dirindukan dan ditakut</w:t>
              </w:r>
            </w:ins>
            <w:ins w:id="29" w:author="Windows User" w:date="2021-11-11T15:54:00Z">
              <w:r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i</w:t>
              </w:r>
            </w:ins>
            <w:ins w:id="30" w:author="Windows User" w:date="2021-11-11T15:53:00Z">
              <w:r>
                <w:rPr>
                  <w:rFonts w:ascii="Times New Roman" w:hAnsi="Times New Roman" w:cs="Times New Roman"/>
                  <w:iCs/>
                  <w:sz w:val="24"/>
                  <w:szCs w:val="24"/>
                </w:rPr>
                <w:t xml:space="preserve">: Solo. </w:t>
              </w:r>
            </w:ins>
            <w:ins w:id="31" w:author="Windows User" w:date="2021-11-11T15:54:00Z">
              <w:r w:rsidRPr="005D70C9">
                <w:rPr>
                  <w:rFonts w:ascii="Times New Roman" w:hAnsi="Times New Roman" w:cs="Times New Roman"/>
                  <w:iCs/>
                  <w:sz w:val="24"/>
                  <w:szCs w:val="24"/>
                  <w:lang w:val="en-US"/>
                </w:rPr>
                <w:t>Tinta Medina</w:t>
              </w:r>
            </w:ins>
            <w:ins w:id="32" w:author="Windows User" w:date="2021-11-11T16:00:00Z">
              <w:r w:rsidR="00996D07">
                <w:rPr>
                  <w:rFonts w:ascii="Times New Roman" w:hAnsi="Times New Roman" w:cs="Times New Roman"/>
                  <w:iCs/>
                  <w:sz w:val="24"/>
                  <w:szCs w:val="24"/>
                </w:rPr>
                <w:t>.</w:t>
              </w:r>
            </w:ins>
            <w:bookmarkStart w:id="33" w:name="_GoBack"/>
            <w:bookmarkEnd w:id="33"/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NDAxMTQ3sDAxMTBU0lEKTi0uzszPAykwqgUA6t9PhCwAAAA="/>
  </w:docVars>
  <w:rsids>
    <w:rsidRoot w:val="00974F1C"/>
    <w:rsid w:val="0012251A"/>
    <w:rsid w:val="003D6D56"/>
    <w:rsid w:val="0042167F"/>
    <w:rsid w:val="00924DF5"/>
    <w:rsid w:val="00974F1C"/>
    <w:rsid w:val="0099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6D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D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Windows User</cp:lastModifiedBy>
  <cp:revision>3</cp:revision>
  <dcterms:created xsi:type="dcterms:W3CDTF">2020-08-26T21:21:00Z</dcterms:created>
  <dcterms:modified xsi:type="dcterms:W3CDTF">2021-11-11T08:00:00Z</dcterms:modified>
</cp:coreProperties>
</file>